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0a1db0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0a1db0a-288f-11ed-af5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11:02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S4oDQQxDRS6g+9/SN/DouUk22QzYizjQpLpBSP7Ipf6K0k+9k2S+WKo51Evf8d93ar+h2mUOWzzZQXOiPYc9XqJC0Vd4EaqquuFHyvgVevf5o6SfOKgvEVpCs6eHtvkrsChIEhjVB/zIXYMH8hZv+g+x6epS7/Fgh9SMSCj2Ab+QK/6aGV/iFfV1uCG14bjllzYx1BjgA71pmGZ6aRWQt/MRrYVhkUJMZstvfDZ4I1n7foYTdZhG9LoeGbGxlnqsa+/PJoV4lqYwB34ADH6gscB1PTz7jVpogJfzMfwo7djz3v/qQR3p0on/0cWwpLX7YH+E37gfNt0H+41FxBi7b/YvSnH9GeCL+wHbnAmpPrpv0Hvu53FwP8AFSZ50cz+oKSx2v/e/n77v/gGZVW1YbDTlh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DA:E9:95:D9:B7:33 Tekmex Acapolco de Juarez. is my ohone in disguise.</w:t>
      </w:r>
      <w:r>
        <w:t xml:space="preserve"> </w:t>
      </w:r>
      <w:r>
        <w:t xml:space="preserve">soy en gdl connection con mi red. gente mala. muy mal usando. servidores</w:t>
      </w:r>
      <w:r>
        <w:t xml:space="preserve"> </w:t>
      </w:r>
      <w:r>
        <w:t xml:space="preserve">in eeuu to share me online including streaming. my ip 192.168.1.66</w:t>
      </w:r>
      <w:r>
        <w:t xml:space="preserve"> </w:t>
      </w:r>
      <w:r>
        <w:t xml:space="preserve">criminals que roba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0a1db0a-288f-11ed-af56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8T11:02:5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0a1db0a-288f-11ed-af56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0a1db0a-288f-11ed-af56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0a1db0a</dc:title>
  <dc:creator/>
  <cp:keywords/>
  <dcterms:created xsi:type="dcterms:W3CDTF">2026-04-28T11:02:50Z</dcterms:created>
  <dcterms:modified xsi:type="dcterms:W3CDTF">2026-04-28T11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